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B85394" w14:textId="77777777" w:rsidR="00615BB7" w:rsidRPr="00615BB7" w:rsidRDefault="00615BB7" w:rsidP="00615BB7">
      <w:pPr>
        <w:contextualSpacing/>
        <w:jc w:val="center"/>
        <w:rPr>
          <w:rFonts w:cstheme="minorHAnsi"/>
          <w:b/>
          <w:szCs w:val="24"/>
          <w:u w:val="single"/>
        </w:rPr>
      </w:pPr>
      <w:r w:rsidRPr="00615BB7">
        <w:rPr>
          <w:rFonts w:cstheme="minorHAnsi"/>
          <w:b/>
          <w:szCs w:val="24"/>
          <w:u w:val="single"/>
        </w:rPr>
        <w:t xml:space="preserve">Pre-Impasse </w:t>
      </w:r>
      <w:r w:rsidR="009B30D8">
        <w:rPr>
          <w:rFonts w:cstheme="minorHAnsi"/>
          <w:b/>
          <w:szCs w:val="24"/>
          <w:u w:val="single"/>
        </w:rPr>
        <w:t>Financial Consultation</w:t>
      </w:r>
    </w:p>
    <w:p w14:paraId="672A6659" w14:textId="77777777" w:rsidR="00615BB7" w:rsidRDefault="00615BB7" w:rsidP="00615BB7">
      <w:pPr>
        <w:contextualSpacing/>
        <w:jc w:val="both"/>
        <w:rPr>
          <w:rFonts w:cstheme="minorHAnsi"/>
          <w:szCs w:val="24"/>
        </w:rPr>
      </w:pPr>
    </w:p>
    <w:p w14:paraId="1A84F93C" w14:textId="50BF5950" w:rsidR="00615BB7" w:rsidRDefault="00615BB7" w:rsidP="1E65C1FB">
      <w:pPr>
        <w:contextualSpacing/>
        <w:jc w:val="both"/>
      </w:pPr>
      <w:r w:rsidRPr="2F0FB5B7">
        <w:t xml:space="preserve">Pre-impasse </w:t>
      </w:r>
      <w:r w:rsidR="009B30D8" w:rsidRPr="2F0FB5B7">
        <w:t>financial consultation</w:t>
      </w:r>
      <w:r w:rsidRPr="2F0FB5B7">
        <w:t xml:space="preserve"> is a service provided by IEERB to the parties between September 15, 20</w:t>
      </w:r>
      <w:r w:rsidR="35C24300" w:rsidRPr="2F0FB5B7">
        <w:t>2</w:t>
      </w:r>
      <w:r w:rsidR="000C1FE7">
        <w:t>4</w:t>
      </w:r>
      <w:r w:rsidR="00733045">
        <w:t>,</w:t>
      </w:r>
      <w:r w:rsidRPr="2F0FB5B7">
        <w:t xml:space="preserve"> and November 1, 20</w:t>
      </w:r>
      <w:r w:rsidR="1AD571BF" w:rsidRPr="2F0FB5B7">
        <w:t>2</w:t>
      </w:r>
      <w:r w:rsidR="000C1FE7">
        <w:t>4</w:t>
      </w:r>
      <w:r w:rsidRPr="2F0FB5B7">
        <w:t xml:space="preserve">.  </w:t>
      </w:r>
    </w:p>
    <w:p w14:paraId="0A37501D" w14:textId="77777777" w:rsidR="00615BB7" w:rsidRPr="00615BB7" w:rsidRDefault="00615BB7" w:rsidP="00615BB7">
      <w:pPr>
        <w:contextualSpacing/>
        <w:jc w:val="both"/>
        <w:rPr>
          <w:rFonts w:cstheme="minorHAnsi"/>
          <w:szCs w:val="24"/>
          <w:u w:val="single"/>
        </w:rPr>
      </w:pPr>
    </w:p>
    <w:p w14:paraId="2BC178B7" w14:textId="77777777" w:rsidR="00615BB7" w:rsidRDefault="00615BB7" w:rsidP="00615BB7">
      <w:pPr>
        <w:contextualSpacing/>
        <w:jc w:val="both"/>
        <w:rPr>
          <w:rFonts w:cstheme="minorHAnsi"/>
          <w:szCs w:val="24"/>
          <w:u w:val="single"/>
        </w:rPr>
      </w:pPr>
      <w:r w:rsidRPr="00615BB7">
        <w:rPr>
          <w:rFonts w:cstheme="minorHAnsi"/>
          <w:szCs w:val="24"/>
          <w:u w:val="single"/>
        </w:rPr>
        <w:t>Cost</w:t>
      </w:r>
    </w:p>
    <w:p w14:paraId="72A80FCE" w14:textId="3E96263A" w:rsidR="00615BB7" w:rsidRPr="00615BB7" w:rsidRDefault="00615BB7" w:rsidP="00615BB7">
      <w:pPr>
        <w:contextualSpacing/>
      </w:pPr>
      <w:r w:rsidRPr="6FA6D439">
        <w:t xml:space="preserve">All costs of the pre-impasse </w:t>
      </w:r>
      <w:r w:rsidR="009B30D8" w:rsidRPr="6FA6D439">
        <w:t>financial consultation</w:t>
      </w:r>
      <w:r w:rsidRPr="6FA6D439">
        <w:t xml:space="preserve">, including preparation, mileage and other travel expenses approved by IEERB, shall be borne equally by the parties.  Parties failing to attend scheduled </w:t>
      </w:r>
      <w:r w:rsidR="06E4F4ED" w:rsidRPr="6FA6D439">
        <w:t>consultation</w:t>
      </w:r>
      <w:r w:rsidRPr="6FA6D439">
        <w:t xml:space="preserve"> sessions shall be charged the entire amount for the missed session, including the </w:t>
      </w:r>
      <w:r w:rsidR="009B30D8" w:rsidRPr="6FA6D439">
        <w:t>consultant</w:t>
      </w:r>
      <w:r w:rsidRPr="6FA6D439">
        <w:t xml:space="preserve">’s mileage and other travel expenses, any preparation by the </w:t>
      </w:r>
      <w:r w:rsidR="009B30D8" w:rsidRPr="6FA6D439">
        <w:t>consultant</w:t>
      </w:r>
      <w:r w:rsidRPr="6FA6D439">
        <w:t xml:space="preserve"> for the session, the </w:t>
      </w:r>
      <w:r w:rsidR="009B30D8" w:rsidRPr="6FA6D439">
        <w:t>consultant</w:t>
      </w:r>
      <w:r w:rsidRPr="6FA6D439">
        <w:t xml:space="preserve">’s time in traveling to and from the session, and any reasonable time spent by the </w:t>
      </w:r>
      <w:r w:rsidR="009B30D8" w:rsidRPr="6FA6D439">
        <w:t>consultant</w:t>
      </w:r>
      <w:r w:rsidRPr="6FA6D439">
        <w:t xml:space="preserve"> at the session waiting for the party who failed to show. IEERB shall pay the </w:t>
      </w:r>
      <w:r w:rsidR="009B30D8" w:rsidRPr="6FA6D439">
        <w:t>consultant</w:t>
      </w:r>
      <w:r w:rsidRPr="6FA6D439">
        <w:t>, and then bill the parties</w:t>
      </w:r>
      <w:r w:rsidR="27FDAA61" w:rsidRPr="6FA6D439">
        <w:t xml:space="preserve"> for reimbursement</w:t>
      </w:r>
      <w:r w:rsidRPr="6FA6D439">
        <w:t>.  Invoices are due within 30 days of receipt.</w:t>
      </w:r>
    </w:p>
    <w:p w14:paraId="5DAB6C7B" w14:textId="77777777" w:rsidR="00615BB7" w:rsidRDefault="00615BB7" w:rsidP="00615BB7">
      <w:pPr>
        <w:contextualSpacing/>
        <w:jc w:val="both"/>
        <w:rPr>
          <w:rFonts w:asciiTheme="minorHAnsi" w:hAnsiTheme="minorHAnsi" w:cstheme="minorHAnsi"/>
          <w:szCs w:val="24"/>
        </w:rPr>
      </w:pPr>
    </w:p>
    <w:p w14:paraId="7455682F" w14:textId="77777777" w:rsidR="00615BB7" w:rsidRPr="00615BB7" w:rsidRDefault="00615BB7" w:rsidP="00615BB7">
      <w:pPr>
        <w:contextualSpacing/>
        <w:jc w:val="both"/>
        <w:rPr>
          <w:rFonts w:asciiTheme="minorHAnsi" w:hAnsiTheme="minorHAnsi" w:cstheme="minorHAnsi"/>
          <w:szCs w:val="24"/>
          <w:u w:val="single"/>
        </w:rPr>
      </w:pPr>
      <w:r w:rsidRPr="00615BB7">
        <w:rPr>
          <w:rFonts w:asciiTheme="minorHAnsi" w:hAnsiTheme="minorHAnsi" w:cstheme="minorHAnsi"/>
          <w:szCs w:val="24"/>
          <w:u w:val="single"/>
        </w:rPr>
        <w:t>Requests</w:t>
      </w:r>
    </w:p>
    <w:p w14:paraId="74A92DBF" w14:textId="4E1D39DB" w:rsidR="00615BB7" w:rsidRDefault="00615BB7" w:rsidP="1E65C1FB">
      <w:pPr>
        <w:contextualSpacing/>
        <w:jc w:val="both"/>
      </w:pPr>
      <w:r w:rsidRPr="2F0FB5B7">
        <w:t xml:space="preserve">Pre-impasse </w:t>
      </w:r>
      <w:r w:rsidR="009B30D8" w:rsidRPr="2F0FB5B7">
        <w:t xml:space="preserve">financial consultation </w:t>
      </w:r>
      <w:r w:rsidRPr="2F0FB5B7">
        <w:t xml:space="preserve">is only available upon mutual request of the parties, and this form must be signed by both parties.  This form should be submitted to </w:t>
      </w:r>
      <w:hyperlink r:id="rId11">
        <w:r w:rsidRPr="2F0FB5B7">
          <w:rPr>
            <w:rStyle w:val="Hyperlink"/>
          </w:rPr>
          <w:t>impasse@ieerb.in.gov</w:t>
        </w:r>
      </w:hyperlink>
      <w:r w:rsidRPr="2F0FB5B7">
        <w:t xml:space="preserve"> and the non-submitting p</w:t>
      </w:r>
      <w:r w:rsidR="00C9198D" w:rsidRPr="2F0FB5B7">
        <w:t xml:space="preserve">arty must be </w:t>
      </w:r>
      <w:r w:rsidR="0003763F">
        <w:t>copied</w:t>
      </w:r>
      <w:r w:rsidR="0003763F" w:rsidRPr="2F0FB5B7">
        <w:t xml:space="preserve"> </w:t>
      </w:r>
      <w:r w:rsidR="00C9198D" w:rsidRPr="2F0FB5B7">
        <w:t>on the email. The parties can make a re</w:t>
      </w:r>
      <w:r w:rsidR="009B30D8" w:rsidRPr="2F0FB5B7">
        <w:t>quest for a pre-impasse financial consulting</w:t>
      </w:r>
      <w:r w:rsidR="00C9198D" w:rsidRPr="2F0FB5B7">
        <w:t xml:space="preserve"> beginning September 15, 20</w:t>
      </w:r>
      <w:r w:rsidR="77B2FC76" w:rsidRPr="2F0FB5B7">
        <w:t>2</w:t>
      </w:r>
      <w:r w:rsidR="000C1FE7">
        <w:t>4</w:t>
      </w:r>
      <w:r w:rsidR="00C9198D" w:rsidRPr="2F0FB5B7">
        <w:t>.</w:t>
      </w:r>
    </w:p>
    <w:p w14:paraId="02EB378F" w14:textId="77777777" w:rsidR="00C9198D" w:rsidRDefault="00C9198D" w:rsidP="00615BB7">
      <w:pPr>
        <w:contextualSpacing/>
        <w:jc w:val="both"/>
        <w:rPr>
          <w:rFonts w:cstheme="minorHAnsi"/>
          <w:szCs w:val="24"/>
        </w:rPr>
      </w:pPr>
    </w:p>
    <w:p w14:paraId="39741F4E" w14:textId="77777777" w:rsidR="00C9198D" w:rsidRPr="00C9198D" w:rsidRDefault="00C9198D" w:rsidP="00615BB7">
      <w:pPr>
        <w:contextualSpacing/>
        <w:jc w:val="both"/>
        <w:rPr>
          <w:rFonts w:cstheme="minorHAnsi"/>
          <w:szCs w:val="24"/>
          <w:u w:val="single"/>
        </w:rPr>
      </w:pPr>
      <w:r w:rsidRPr="00C9198D">
        <w:rPr>
          <w:rFonts w:cstheme="minorHAnsi"/>
          <w:szCs w:val="24"/>
          <w:u w:val="single"/>
        </w:rPr>
        <w:t>Appointments</w:t>
      </w:r>
    </w:p>
    <w:p w14:paraId="4B0E7FA5" w14:textId="3BEE8B0C" w:rsidR="00615BB7" w:rsidRPr="004A4D24" w:rsidRDefault="00C9198D" w:rsidP="1E65C1FB">
      <w:pPr>
        <w:contextualSpacing/>
        <w:jc w:val="both"/>
      </w:pPr>
      <w:r w:rsidRPr="19F8C4AE">
        <w:t xml:space="preserve">IEERB will appoint </w:t>
      </w:r>
      <w:r w:rsidR="009B30D8" w:rsidRPr="19F8C4AE">
        <w:t>financial consultants</w:t>
      </w:r>
      <w:r w:rsidRPr="19F8C4AE">
        <w:t xml:space="preserve"> from its Ad Hoc Pane</w:t>
      </w:r>
      <w:r w:rsidR="00D74B77" w:rsidRPr="19F8C4AE">
        <w:t>l</w:t>
      </w:r>
      <w:r w:rsidRPr="19F8C4AE">
        <w:t xml:space="preserve">. </w:t>
      </w:r>
      <w:r w:rsidR="009B30D8" w:rsidRPr="19F8C4AE">
        <w:t>Consultants</w:t>
      </w:r>
      <w:r w:rsidRPr="19F8C4AE">
        <w:t xml:space="preserve"> will not be appointed until on or after September 2</w:t>
      </w:r>
      <w:r w:rsidR="00497C73">
        <w:t>1</w:t>
      </w:r>
      <w:r w:rsidRPr="19F8C4AE">
        <w:t>, 20</w:t>
      </w:r>
      <w:r w:rsidR="271D9790" w:rsidRPr="19F8C4AE">
        <w:t>2</w:t>
      </w:r>
      <w:r w:rsidR="00233FC0">
        <w:t>4</w:t>
      </w:r>
      <w:r w:rsidRPr="19F8C4AE">
        <w:t>.</w:t>
      </w:r>
    </w:p>
    <w:p w14:paraId="6A05A809" w14:textId="77777777" w:rsidR="00615BB7" w:rsidRDefault="00615BB7" w:rsidP="00615BB7">
      <w:pPr>
        <w:tabs>
          <w:tab w:val="center" w:pos="4680"/>
        </w:tabs>
        <w:spacing w:line="360" w:lineRule="auto"/>
        <w:contextualSpacing/>
        <w:rPr>
          <w:rFonts w:cstheme="minorHAnsi"/>
          <w:szCs w:val="24"/>
        </w:rPr>
      </w:pPr>
    </w:p>
    <w:p w14:paraId="5A39BBE3" w14:textId="77777777" w:rsidR="00615BB7" w:rsidRDefault="00615BB7" w:rsidP="00615BB7">
      <w:pPr>
        <w:tabs>
          <w:tab w:val="center" w:pos="4680"/>
        </w:tabs>
        <w:spacing w:line="360" w:lineRule="auto"/>
        <w:contextualSpacing/>
        <w:rPr>
          <w:rFonts w:cstheme="minorHAnsi"/>
          <w:szCs w:val="24"/>
        </w:rPr>
        <w:sectPr w:rsidR="00615BB7" w:rsidSect="00615BB7">
          <w:footerReference w:type="default" r:id="rId12"/>
          <w:headerReference w:type="first" r:id="rId13"/>
          <w:pgSz w:w="12240" w:h="15840"/>
          <w:pgMar w:top="3312" w:right="1440" w:bottom="1440" w:left="1620" w:header="864" w:footer="720" w:gutter="0"/>
          <w:cols w:space="720"/>
          <w:titlePg/>
          <w:docGrid w:linePitch="360"/>
        </w:sectPr>
      </w:pPr>
    </w:p>
    <w:p w14:paraId="5716A51F" w14:textId="77777777" w:rsidR="00615BB7" w:rsidRPr="00615BB7" w:rsidRDefault="00615BB7" w:rsidP="00615BB7">
      <w:pPr>
        <w:tabs>
          <w:tab w:val="center" w:pos="4680"/>
        </w:tabs>
        <w:spacing w:line="360" w:lineRule="auto"/>
        <w:contextualSpacing/>
        <w:jc w:val="center"/>
        <w:rPr>
          <w:rFonts w:cstheme="minorHAnsi"/>
          <w:b/>
          <w:szCs w:val="24"/>
          <w:u w:val="single"/>
        </w:rPr>
      </w:pPr>
      <w:r>
        <w:rPr>
          <w:rFonts w:cstheme="minorHAnsi"/>
          <w:b/>
          <w:szCs w:val="24"/>
          <w:u w:val="single"/>
        </w:rPr>
        <w:lastRenderedPageBreak/>
        <w:t>R</w:t>
      </w:r>
      <w:r w:rsidR="009B30D8">
        <w:rPr>
          <w:rFonts w:cstheme="minorHAnsi"/>
          <w:b/>
          <w:szCs w:val="24"/>
          <w:u w:val="single"/>
        </w:rPr>
        <w:t>equest for Pre-Impasse Financial Consulting</w:t>
      </w:r>
      <w:r>
        <w:rPr>
          <w:rFonts w:cstheme="minorHAnsi"/>
          <w:b/>
          <w:szCs w:val="24"/>
          <w:u w:val="single"/>
        </w:rPr>
        <w:t xml:space="preserve"> Services</w:t>
      </w:r>
    </w:p>
    <w:p w14:paraId="41C8F396" w14:textId="77777777" w:rsidR="000843C3" w:rsidRDefault="00615BB7" w:rsidP="009B30D8">
      <w:pPr>
        <w:pStyle w:val="ListParagraph"/>
        <w:tabs>
          <w:tab w:val="center" w:pos="4680"/>
        </w:tabs>
        <w:spacing w:line="360" w:lineRule="auto"/>
        <w:ind w:left="360"/>
        <w:rPr>
          <w:rFonts w:cstheme="minorHAnsi"/>
          <w:szCs w:val="24"/>
        </w:rPr>
      </w:pPr>
      <w:r w:rsidRPr="000843C3">
        <w:rPr>
          <w:rFonts w:cstheme="minorHAnsi"/>
          <w:szCs w:val="24"/>
        </w:rPr>
        <w:tab/>
      </w:r>
    </w:p>
    <w:p w14:paraId="03E92FCB" w14:textId="17EC5170" w:rsidR="00615BB7" w:rsidRDefault="000843C3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3475CC" wp14:editId="5497BB45">
                <wp:simplePos x="0" y="0"/>
                <wp:positionH relativeFrom="margin">
                  <wp:posOffset>3804285</wp:posOffset>
                </wp:positionH>
                <wp:positionV relativeFrom="margin">
                  <wp:posOffset>784225</wp:posOffset>
                </wp:positionV>
                <wp:extent cx="2103120" cy="0"/>
                <wp:effectExtent l="0" t="0" r="304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0E61F5" id="Straight Connector 4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99.55pt,61.75pt" to="465.15pt,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JAZjr7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 w:rsidRPr="6FA6D439">
        <w:t xml:space="preserve">Do you have a mutually requested </w:t>
      </w:r>
      <w:r w:rsidR="20826E31" w:rsidRPr="6FA6D439">
        <w:t>consultant</w:t>
      </w:r>
      <w:r w:rsidRPr="6FA6D439">
        <w:t xml:space="preserve">? </w:t>
      </w:r>
      <w:sdt>
        <w:sdtPr>
          <w:rPr>
            <w:rFonts w:ascii="Segoe UI Symbol" w:eastAsia="MS Gothic" w:hAnsi="Segoe UI Symbol" w:cs="Segoe UI Symbol"/>
          </w:rPr>
          <w:id w:val="-1143422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54AF" w:rsidRPr="6FA6D439">
            <w:rPr>
              <w:rFonts w:ascii="MS Gothic" w:eastAsia="MS Gothic" w:hAnsi="MS Gothic" w:cs="Segoe UI Symbol" w:hint="eastAsia"/>
            </w:rPr>
            <w:t>☐</w:t>
          </w:r>
        </w:sdtContent>
      </w:sdt>
      <w:r w:rsidRPr="6FA6D439">
        <w:t xml:space="preserve">No </w:t>
      </w:r>
      <w:sdt>
        <w:sdtPr>
          <w:rPr>
            <w:rFonts w:ascii="Segoe UI Symbol" w:eastAsia="MS Gothic" w:hAnsi="Segoe UI Symbol" w:cs="Segoe UI Symbol"/>
          </w:rPr>
          <w:id w:val="1169208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54AF" w:rsidRPr="6FA6D439">
            <w:rPr>
              <w:rFonts w:ascii="MS Gothic" w:eastAsia="MS Gothic" w:hAnsi="MS Gothic" w:cs="Segoe UI Symbol" w:hint="eastAsia"/>
            </w:rPr>
            <w:t>☐</w:t>
          </w:r>
        </w:sdtContent>
      </w:sdt>
      <w:r w:rsidRPr="6FA6D439">
        <w:t xml:space="preserve">Yes: </w:t>
      </w:r>
      <w:sdt>
        <w:sdtPr>
          <w:id w:val="-1814791538"/>
          <w:placeholder>
            <w:docPart w:val="D9BC0C7215FC4752AA257A7BD8CE7D4F"/>
          </w:placeholder>
          <w:showingPlcHdr/>
        </w:sdtPr>
        <w:sdtEndPr/>
        <w:sdtContent>
          <w:r w:rsidR="000354AF" w:rsidRPr="00524C77">
            <w:rPr>
              <w:rStyle w:val="PlaceholderText"/>
            </w:rPr>
            <w:t>Click or tap here to enter text.</w:t>
          </w:r>
        </w:sdtContent>
      </w:sdt>
    </w:p>
    <w:p w14:paraId="70E86B60" w14:textId="40D478DC" w:rsidR="000843C3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0CEDD19" wp14:editId="2B04EDD7">
                <wp:simplePos x="0" y="0"/>
                <wp:positionH relativeFrom="margin">
                  <wp:posOffset>1790700</wp:posOffset>
                </wp:positionH>
                <wp:positionV relativeFrom="margin">
                  <wp:posOffset>1063625</wp:posOffset>
                </wp:positionV>
                <wp:extent cx="2103120" cy="0"/>
                <wp:effectExtent l="0" t="0" r="3048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F0CA6" id="Straight Connector 16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41pt,83.75pt" to="306.6pt,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LNTOMX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 xml:space="preserve">Contract expiration date: </w:t>
      </w:r>
      <w:sdt>
        <w:sdtPr>
          <w:rPr>
            <w:rFonts w:cstheme="minorHAnsi"/>
            <w:szCs w:val="24"/>
          </w:rPr>
          <w:id w:val="-527723004"/>
          <w:placeholder>
            <w:docPart w:val="DefaultPlaceholder_-1854013440"/>
          </w:placeholder>
          <w:showingPlcHdr/>
        </w:sdtPr>
        <w:sdtEndPr/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5D755829" w14:textId="7EEC5293" w:rsidR="00861951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52270AD" wp14:editId="2B04EDD7">
                <wp:simplePos x="0" y="0"/>
                <wp:positionH relativeFrom="margin">
                  <wp:posOffset>3009900</wp:posOffset>
                </wp:positionH>
                <wp:positionV relativeFrom="margin">
                  <wp:posOffset>1343025</wp:posOffset>
                </wp:positionV>
                <wp:extent cx="2103120" cy="0"/>
                <wp:effectExtent l="0" t="0" r="3048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7BE56C" id="Straight Connector 21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37pt,105.75pt" to="402.6pt,10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>Number of employees in the bargaining unit:</w:t>
      </w:r>
      <w:r w:rsidRPr="00861951">
        <w:rPr>
          <w:rFonts w:cstheme="minorHAnsi"/>
          <w:noProof/>
          <w:szCs w:val="24"/>
        </w:rPr>
        <w:t xml:space="preserve"> </w:t>
      </w:r>
      <w:sdt>
        <w:sdtPr>
          <w:rPr>
            <w:rFonts w:cstheme="minorHAnsi"/>
            <w:noProof/>
            <w:szCs w:val="24"/>
          </w:rPr>
          <w:id w:val="-436216334"/>
          <w:placeholder>
            <w:docPart w:val="DefaultPlaceholder_-1854013440"/>
          </w:placeholder>
          <w:showingPlcHdr/>
        </w:sdtPr>
        <w:sdtEndPr/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3BED1253" w14:textId="54708FFF" w:rsidR="00861951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DF2D6CF" wp14:editId="2B04EDD7">
                <wp:simplePos x="0" y="0"/>
                <wp:positionH relativeFrom="margin">
                  <wp:posOffset>1981200</wp:posOffset>
                </wp:positionH>
                <wp:positionV relativeFrom="margin">
                  <wp:posOffset>1619250</wp:posOffset>
                </wp:positionV>
                <wp:extent cx="2103120" cy="0"/>
                <wp:effectExtent l="0" t="0" r="3048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F9EB5" id="Straight Connector 22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6pt,127.5pt" to="321.6pt,1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DZbCu3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 xml:space="preserve">Total number of employees: </w:t>
      </w:r>
      <w:sdt>
        <w:sdtPr>
          <w:rPr>
            <w:rFonts w:cstheme="minorHAnsi"/>
            <w:szCs w:val="24"/>
          </w:rPr>
          <w:id w:val="-856195801"/>
          <w:placeholder>
            <w:docPart w:val="DefaultPlaceholder_-1854013440"/>
          </w:placeholder>
          <w:showingPlcHdr/>
        </w:sdtPr>
        <w:sdtEndPr/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7E018560" w14:textId="77777777" w:rsidR="000843C3" w:rsidRDefault="000843C3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The parties to the Collective Bargaining Agreement are:</w:t>
      </w:r>
    </w:p>
    <w:tbl>
      <w:tblPr>
        <w:tblStyle w:val="TableGrid"/>
        <w:tblW w:w="900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72"/>
        <w:gridCol w:w="447"/>
        <w:gridCol w:w="4281"/>
      </w:tblGrid>
      <w:tr w:rsidR="000843C3" w14:paraId="72A3D3EC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3965910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0D0B940D" w14:textId="7F2D4717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0E27B00A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-4527916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60061E4C" w14:textId="5B59945D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4259C586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0EE9249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School Employer Name</w:t>
            </w:r>
          </w:p>
        </w:tc>
        <w:tc>
          <w:tcPr>
            <w:tcW w:w="450" w:type="dxa"/>
            <w:vAlign w:val="bottom"/>
          </w:tcPr>
          <w:p w14:paraId="44EAFD9C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7A743E01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xclusive Representative Name</w:t>
            </w:r>
          </w:p>
        </w:tc>
      </w:tr>
      <w:tr w:rsidR="000843C3" w14:paraId="4B94D5A5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184605639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DEEC669" w14:textId="1CC7E8B9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3656B9AB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1292697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45FB0818" w14:textId="6ED8D63E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69190133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488090A8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Contact Person</w:t>
            </w:r>
          </w:p>
        </w:tc>
        <w:tc>
          <w:tcPr>
            <w:tcW w:w="450" w:type="dxa"/>
            <w:vAlign w:val="bottom"/>
          </w:tcPr>
          <w:p w14:paraId="049F31CB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62B9464C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Contact Person</w:t>
            </w:r>
          </w:p>
        </w:tc>
      </w:tr>
      <w:tr w:rsidR="000843C3" w14:paraId="53128261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11291593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62486C05" w14:textId="37942F78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4101652C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7759906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4B99056E" w14:textId="78263FBA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27FEED24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47D2A083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Address</w:t>
            </w:r>
          </w:p>
        </w:tc>
        <w:tc>
          <w:tcPr>
            <w:tcW w:w="450" w:type="dxa"/>
            <w:vAlign w:val="bottom"/>
          </w:tcPr>
          <w:p w14:paraId="1299C43A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071CC08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Cs w:val="24"/>
              </w:rPr>
            </w:pPr>
            <w:r w:rsidRPr="000843C3">
              <w:rPr>
                <w:rFonts w:cstheme="minorHAnsi"/>
                <w:i/>
                <w:sz w:val="16"/>
                <w:szCs w:val="24"/>
              </w:rPr>
              <w:t>Address</w:t>
            </w:r>
          </w:p>
        </w:tc>
      </w:tr>
      <w:tr w:rsidR="000843C3" w14:paraId="4DDBEF00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5106483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461D779" w14:textId="084AD279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3CF2D8B6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9125897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0FB78278" w14:textId="37F4704C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4CB9E57C" w14:textId="77777777" w:rsidTr="00C9198D">
        <w:trPr>
          <w:trHeight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9E95A6F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Telephone Number</w:t>
            </w:r>
          </w:p>
        </w:tc>
        <w:tc>
          <w:tcPr>
            <w:tcW w:w="450" w:type="dxa"/>
            <w:vAlign w:val="bottom"/>
          </w:tcPr>
          <w:p w14:paraId="1FC3994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i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4BAD28E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Telephone Number</w:t>
            </w:r>
          </w:p>
        </w:tc>
      </w:tr>
      <w:tr w:rsidR="000843C3" w14:paraId="0562CB0E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177478801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4CE0A41" w14:textId="0E22E020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62EBF3C5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3534933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6D98A12B" w14:textId="498AAAEE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:rsidRPr="000843C3" w14:paraId="570680A4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688DE13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mail Address</w:t>
            </w:r>
          </w:p>
        </w:tc>
        <w:tc>
          <w:tcPr>
            <w:tcW w:w="450" w:type="dxa"/>
            <w:vAlign w:val="bottom"/>
          </w:tcPr>
          <w:p w14:paraId="2946DB82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i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30B5F458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mail Address</w:t>
            </w:r>
          </w:p>
        </w:tc>
      </w:tr>
    </w:tbl>
    <w:p w14:paraId="5C5B38D4" w14:textId="78CCAF3D" w:rsidR="00861951" w:rsidRDefault="00C9198D" w:rsidP="009B30D8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</w:pPr>
      <w:r>
        <w:t xml:space="preserve">Dates after September </w:t>
      </w:r>
      <w:r w:rsidR="002F4123">
        <w:t>21</w:t>
      </w:r>
      <w:r>
        <w:t xml:space="preserve">, </w:t>
      </w:r>
      <w:r w:rsidR="002447C8">
        <w:t>202</w:t>
      </w:r>
      <w:r w:rsidR="00FA415D">
        <w:t>4</w:t>
      </w:r>
      <w:r w:rsidR="002447C8">
        <w:t>,</w:t>
      </w:r>
      <w:r>
        <w:t xml:space="preserve"> that both parties are available for </w:t>
      </w:r>
      <w:r w:rsidR="009B30D8">
        <w:t>financial consultation</w:t>
      </w:r>
      <w:r>
        <w:t>:</w:t>
      </w:r>
    </w:p>
    <w:p w14:paraId="62DFDB6A" w14:textId="77777777" w:rsidR="00C9198D" w:rsidRDefault="00C9198D" w:rsidP="00C9198D">
      <w:pPr>
        <w:pStyle w:val="ListParagraph"/>
        <w:tabs>
          <w:tab w:val="center" w:pos="4680"/>
        </w:tabs>
        <w:spacing w:line="360" w:lineRule="auto"/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411671F" wp14:editId="2AADD3D9">
                <wp:simplePos x="0" y="0"/>
                <wp:positionH relativeFrom="margin">
                  <wp:posOffset>209550</wp:posOffset>
                </wp:positionH>
                <wp:positionV relativeFrom="margin">
                  <wp:posOffset>5028565</wp:posOffset>
                </wp:positionV>
                <wp:extent cx="5760720" cy="0"/>
                <wp:effectExtent l="0" t="0" r="3048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5A6A27" id="Straight Connector 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6.5pt,395.95pt" to="470.1pt,39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1767FA50" w14:textId="77777777" w:rsidR="00C9198D" w:rsidRDefault="00C9198D" w:rsidP="00C9198D">
      <w:pPr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B7FFFAE" wp14:editId="08808FAE">
                <wp:simplePos x="0" y="0"/>
                <wp:positionH relativeFrom="margin">
                  <wp:posOffset>200025</wp:posOffset>
                </wp:positionH>
                <wp:positionV relativeFrom="margin">
                  <wp:posOffset>5317490</wp:posOffset>
                </wp:positionV>
                <wp:extent cx="5760720" cy="0"/>
                <wp:effectExtent l="0" t="0" r="3048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6BFDD5" id="Straight Connector 3" o:spid="_x0000_s1026" style="position:absolute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.75pt,418.7pt" to="469.35pt,4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5997CC1D" w14:textId="77777777" w:rsidR="00861951" w:rsidRDefault="00861951" w:rsidP="00861951"/>
    <w:p w14:paraId="55A1EE7A" w14:textId="77777777" w:rsidR="00C9198D" w:rsidRDefault="00C9198D" w:rsidP="00C9198D">
      <w:pPr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C0E93C0" wp14:editId="08808FAE">
                <wp:simplePos x="0" y="0"/>
                <wp:positionH relativeFrom="margin">
                  <wp:posOffset>200025</wp:posOffset>
                </wp:positionH>
                <wp:positionV relativeFrom="margin">
                  <wp:posOffset>5670550</wp:posOffset>
                </wp:positionV>
                <wp:extent cx="5760720" cy="0"/>
                <wp:effectExtent l="0" t="0" r="3048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1A306" id="Straight Connector 6" o:spid="_x0000_s1026" style="position:absolute;flip:y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.75pt,446.5pt" to="469.35pt,4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110FFD37" w14:textId="77777777" w:rsidR="00C9198D" w:rsidRDefault="00C9198D" w:rsidP="00861951"/>
    <w:p w14:paraId="6B699379" w14:textId="77777777" w:rsidR="00C9198D" w:rsidRDefault="00C9198D" w:rsidP="008619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525"/>
      </w:tblGrid>
      <w:tr w:rsidR="00861951" w14:paraId="3FE9F23F" w14:textId="77777777" w:rsidTr="00861951">
        <w:trPr>
          <w:trHeight w:val="576"/>
        </w:trPr>
        <w:tc>
          <w:tcPr>
            <w:tcW w:w="7825" w:type="dxa"/>
          </w:tcPr>
          <w:p w14:paraId="1F72F646" w14:textId="3B264B27" w:rsidR="00861951" w:rsidRDefault="00861951" w:rsidP="00861951"/>
        </w:tc>
        <w:tc>
          <w:tcPr>
            <w:tcW w:w="1525" w:type="dxa"/>
          </w:tcPr>
          <w:p w14:paraId="08CE6F91" w14:textId="77777777" w:rsidR="00861951" w:rsidRDefault="00861951" w:rsidP="00861951"/>
        </w:tc>
      </w:tr>
      <w:tr w:rsidR="00861951" w14:paraId="6FB3BC31" w14:textId="77777777" w:rsidTr="00861951">
        <w:tc>
          <w:tcPr>
            <w:tcW w:w="7825" w:type="dxa"/>
          </w:tcPr>
          <w:p w14:paraId="12EEC940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Signature o</w:t>
            </w:r>
            <w:r>
              <w:rPr>
                <w:i/>
                <w:sz w:val="16"/>
                <w:szCs w:val="16"/>
              </w:rPr>
              <w:t>f School Employer Contact Person</w:t>
            </w:r>
          </w:p>
        </w:tc>
        <w:tc>
          <w:tcPr>
            <w:tcW w:w="1525" w:type="dxa"/>
          </w:tcPr>
          <w:p w14:paraId="491072FA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Date</w:t>
            </w:r>
          </w:p>
        </w:tc>
      </w:tr>
      <w:tr w:rsidR="00861951" w14:paraId="61CDCEAD" w14:textId="77777777" w:rsidTr="00861951">
        <w:trPr>
          <w:trHeight w:val="576"/>
        </w:trPr>
        <w:tc>
          <w:tcPr>
            <w:tcW w:w="7825" w:type="dxa"/>
          </w:tcPr>
          <w:p w14:paraId="6BB9E253" w14:textId="77777777" w:rsidR="00861951" w:rsidRDefault="00861951" w:rsidP="00861951"/>
        </w:tc>
        <w:tc>
          <w:tcPr>
            <w:tcW w:w="1525" w:type="dxa"/>
          </w:tcPr>
          <w:p w14:paraId="23DE523C" w14:textId="77777777" w:rsidR="00861951" w:rsidRDefault="00861951" w:rsidP="00861951"/>
        </w:tc>
      </w:tr>
      <w:tr w:rsidR="00861951" w14:paraId="1864330E" w14:textId="77777777" w:rsidTr="00861951">
        <w:tc>
          <w:tcPr>
            <w:tcW w:w="7825" w:type="dxa"/>
          </w:tcPr>
          <w:p w14:paraId="516D9141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Signature of Exclusive Representative Contact Person</w:t>
            </w:r>
          </w:p>
        </w:tc>
        <w:tc>
          <w:tcPr>
            <w:tcW w:w="1525" w:type="dxa"/>
          </w:tcPr>
          <w:p w14:paraId="5F3F821A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Date</w:t>
            </w:r>
          </w:p>
        </w:tc>
      </w:tr>
    </w:tbl>
    <w:p w14:paraId="52E56223" w14:textId="77777777" w:rsidR="005A1021" w:rsidRPr="00861951" w:rsidRDefault="005A1021" w:rsidP="00861951"/>
    <w:sectPr w:rsidR="005A1021" w:rsidRPr="00861951" w:rsidSect="00615BB7">
      <w:headerReference w:type="default" r:id="rId14"/>
      <w:headerReference w:type="first" r:id="rId15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061C3A" w14:textId="77777777" w:rsidR="001128D7" w:rsidRDefault="001128D7" w:rsidP="00EA1921">
      <w:r>
        <w:separator/>
      </w:r>
    </w:p>
  </w:endnote>
  <w:endnote w:type="continuationSeparator" w:id="0">
    <w:p w14:paraId="3E4DEFFD" w14:textId="77777777" w:rsidR="001128D7" w:rsidRDefault="001128D7" w:rsidP="00EA1921">
      <w:r>
        <w:continuationSeparator/>
      </w:r>
    </w:p>
  </w:endnote>
  <w:endnote w:type="continuationNotice" w:id="1">
    <w:p w14:paraId="48B4D201" w14:textId="77777777" w:rsidR="001128D7" w:rsidRDefault="001128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805D2" w14:textId="77777777" w:rsidR="008D2893" w:rsidRDefault="008D2893">
    <w:pPr>
      <w:pStyle w:val="Footer"/>
      <w:jc w:val="center"/>
    </w:pPr>
  </w:p>
  <w:p w14:paraId="463F29E8" w14:textId="77777777" w:rsidR="008D2893" w:rsidRDefault="008D28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09B653" w14:textId="77777777" w:rsidR="001128D7" w:rsidRDefault="001128D7" w:rsidP="00EA1921">
      <w:r>
        <w:separator/>
      </w:r>
    </w:p>
  </w:footnote>
  <w:footnote w:type="continuationSeparator" w:id="0">
    <w:p w14:paraId="6BDCAE7F" w14:textId="77777777" w:rsidR="001128D7" w:rsidRDefault="001128D7" w:rsidP="00EA1921">
      <w:r>
        <w:continuationSeparator/>
      </w:r>
    </w:p>
  </w:footnote>
  <w:footnote w:type="continuationNotice" w:id="1">
    <w:p w14:paraId="249C0D75" w14:textId="77777777" w:rsidR="001128D7" w:rsidRDefault="001128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DE6C9" w14:textId="77777777" w:rsidR="00615BB7" w:rsidRDefault="00615BB7" w:rsidP="00615BB7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8B74D69" wp14:editId="6B2199B2">
              <wp:simplePos x="0" y="0"/>
              <wp:positionH relativeFrom="column">
                <wp:posOffset>2247900</wp:posOffset>
              </wp:positionH>
              <wp:positionV relativeFrom="paragraph">
                <wp:posOffset>32385</wp:posOffset>
              </wp:positionV>
              <wp:extent cx="3813810" cy="1171575"/>
              <wp:effectExtent l="0" t="0" r="0" b="9525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171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5A3A7C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  <w:t>INDIANA EDUCATION EMPLOYMENT RELATIONS BOARD</w:t>
                          </w:r>
                        </w:p>
                        <w:p w14:paraId="4818C1D0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143 West Market Street, Suite 400</w:t>
                          </w:r>
                        </w:p>
                        <w:p w14:paraId="498CBE5D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Indianapolis, IN 46204</w:t>
                          </w:r>
                        </w:p>
                        <w:p w14:paraId="12732B36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Telephone: (317) 233-6620</w:t>
                          </w:r>
                        </w:p>
                        <w:p w14:paraId="34B88EF3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Fax: (317) 233-6632</w:t>
                          </w:r>
                        </w:p>
                        <w:p w14:paraId="03352907" w14:textId="77777777" w:rsidR="00615BB7" w:rsidRPr="00961F80" w:rsidRDefault="002555A6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hyperlink r:id="rId1" w:history="1">
                            <w:r w:rsidR="00615BB7" w:rsidRPr="00961F80">
                              <w:rPr>
                                <w:rStyle w:val="Hyperlink"/>
                                <w:rFonts w:asciiTheme="minorHAnsi" w:hAnsiTheme="minorHAnsi" w:cstheme="minorHAnsi"/>
                                <w:sz w:val="22"/>
                              </w:rPr>
                              <w:t>http://www.in.gov/ieerb</w:t>
                            </w:r>
                          </w:hyperlink>
                        </w:p>
                        <w:p w14:paraId="44E871BC" w14:textId="77777777" w:rsidR="00615BB7" w:rsidRDefault="00615BB7" w:rsidP="00615BB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B74D6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77pt;margin-top:2.55pt;width:300.3pt;height:92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" stroked="f">
              <v:textbox>
                <w:txbxContent>
                  <w:p w14:paraId="6B5A3A7C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b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b/>
                        <w:sz w:val="22"/>
                      </w:rPr>
                      <w:t>INDIANA EDUCATION EMPLOYMENT RELATIONS BOARD</w:t>
                    </w:r>
                  </w:p>
                  <w:p w14:paraId="4818C1D0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143 West Market Street, Suite 400</w:t>
                    </w:r>
                  </w:p>
                  <w:p w14:paraId="498CBE5D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Indianapolis, IN 46204</w:t>
                    </w:r>
                  </w:p>
                  <w:p w14:paraId="12732B36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Telephone: (317) 233-6620</w:t>
                    </w:r>
                  </w:p>
                  <w:p w14:paraId="34B88EF3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b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Fax: (317) 233-6632</w:t>
                    </w:r>
                  </w:p>
                  <w:p w14:paraId="03352907" w14:textId="77777777" w:rsidR="00615BB7" w:rsidRPr="00961F80" w:rsidRDefault="00000000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hyperlink r:id="rId2" w:history="1">
                      <w:r w:rsidR="00615BB7" w:rsidRPr="00961F80">
                        <w:rPr>
                          <w:rStyle w:val="Hyperlink"/>
                          <w:rFonts w:asciiTheme="minorHAnsi" w:hAnsiTheme="minorHAnsi" w:cstheme="minorHAnsi"/>
                          <w:sz w:val="22"/>
                        </w:rPr>
                        <w:t>http://www.in.gov/ieerb</w:t>
                      </w:r>
                    </w:hyperlink>
                  </w:p>
                  <w:p w14:paraId="44E871BC" w14:textId="77777777" w:rsidR="00615BB7" w:rsidRDefault="00615BB7" w:rsidP="00615BB7"/>
                </w:txbxContent>
              </v:textbox>
              <w10:wrap type="square"/>
            </v:shape>
          </w:pict>
        </mc:Fallback>
      </mc:AlternateContent>
    </w:r>
    <w:r w:rsidRPr="008A6340">
      <w:rPr>
        <w:noProof/>
      </w:rPr>
      <w:drawing>
        <wp:anchor distT="0" distB="0" distL="114300" distR="114300" simplePos="0" relativeHeight="251658241" behindDoc="0" locked="0" layoutInCell="1" allowOverlap="1" wp14:anchorId="031238BB" wp14:editId="6D17032C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1" name="Picture 1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38610EB" w14:textId="77777777" w:rsidR="00615BB7" w:rsidRDefault="00615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DF9E56" w14:textId="77777777" w:rsidR="00615BB7" w:rsidRPr="00615BB7" w:rsidRDefault="00615BB7" w:rsidP="00615B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59315" w14:textId="77777777" w:rsidR="00615BB7" w:rsidRPr="00615BB7" w:rsidRDefault="00615BB7" w:rsidP="00615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719B4"/>
    <w:multiLevelType w:val="hybridMultilevel"/>
    <w:tmpl w:val="A478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E2304"/>
    <w:multiLevelType w:val="hybridMultilevel"/>
    <w:tmpl w:val="82FA2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030DC"/>
    <w:multiLevelType w:val="hybridMultilevel"/>
    <w:tmpl w:val="C6949BF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9987016"/>
    <w:multiLevelType w:val="hybridMultilevel"/>
    <w:tmpl w:val="2B98F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8068FB"/>
    <w:multiLevelType w:val="hybridMultilevel"/>
    <w:tmpl w:val="A0EACEDC"/>
    <w:lvl w:ilvl="0" w:tplc="45AAF9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306842"/>
    <w:multiLevelType w:val="hybridMultilevel"/>
    <w:tmpl w:val="043028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3230B89"/>
    <w:multiLevelType w:val="hybridMultilevel"/>
    <w:tmpl w:val="2440245A"/>
    <w:lvl w:ilvl="0" w:tplc="09EAC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62A92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72ED270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AEA20DF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A84CF21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2EACE74A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97C01B72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3CA29DD4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700C103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7D4D33E9"/>
    <w:multiLevelType w:val="hybridMultilevel"/>
    <w:tmpl w:val="3AD8D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4397178">
    <w:abstractNumId w:val="5"/>
  </w:num>
  <w:num w:numId="2" w16cid:durableId="724183268">
    <w:abstractNumId w:val="3"/>
  </w:num>
  <w:num w:numId="3" w16cid:durableId="1462963311">
    <w:abstractNumId w:val="2"/>
  </w:num>
  <w:num w:numId="4" w16cid:durableId="645092855">
    <w:abstractNumId w:val="1"/>
  </w:num>
  <w:num w:numId="5" w16cid:durableId="182285056">
    <w:abstractNumId w:val="0"/>
  </w:num>
  <w:num w:numId="6" w16cid:durableId="1856579040">
    <w:abstractNumId w:val="6"/>
  </w:num>
  <w:num w:numId="7" w16cid:durableId="1123764185">
    <w:abstractNumId w:val="8"/>
  </w:num>
  <w:num w:numId="8" w16cid:durableId="44259015">
    <w:abstractNumId w:val="4"/>
  </w:num>
  <w:num w:numId="9" w16cid:durableId="233517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sDQzNDQxMDY3MbFU0lEKTi0uzszPAykwqQUAhTeT/ywAAAA="/>
  </w:docVars>
  <w:rsids>
    <w:rsidRoot w:val="00EA1921"/>
    <w:rsid w:val="000142F1"/>
    <w:rsid w:val="000354AF"/>
    <w:rsid w:val="00035CCA"/>
    <w:rsid w:val="0003763F"/>
    <w:rsid w:val="000843C3"/>
    <w:rsid w:val="000C1FE7"/>
    <w:rsid w:val="001128D7"/>
    <w:rsid w:val="00124899"/>
    <w:rsid w:val="00136F38"/>
    <w:rsid w:val="00147421"/>
    <w:rsid w:val="00233FC0"/>
    <w:rsid w:val="002447C8"/>
    <w:rsid w:val="002555A6"/>
    <w:rsid w:val="00273F61"/>
    <w:rsid w:val="002B4BC6"/>
    <w:rsid w:val="002F4123"/>
    <w:rsid w:val="0032523A"/>
    <w:rsid w:val="00384E71"/>
    <w:rsid w:val="003919D4"/>
    <w:rsid w:val="003D17B8"/>
    <w:rsid w:val="00404B4F"/>
    <w:rsid w:val="0040597C"/>
    <w:rsid w:val="00410E61"/>
    <w:rsid w:val="004278FE"/>
    <w:rsid w:val="004310B1"/>
    <w:rsid w:val="004747F4"/>
    <w:rsid w:val="00497C73"/>
    <w:rsid w:val="004F42C5"/>
    <w:rsid w:val="00541985"/>
    <w:rsid w:val="0055403B"/>
    <w:rsid w:val="005A1021"/>
    <w:rsid w:val="005C3E0C"/>
    <w:rsid w:val="005F6451"/>
    <w:rsid w:val="00615BB7"/>
    <w:rsid w:val="00682EE7"/>
    <w:rsid w:val="00696812"/>
    <w:rsid w:val="006C5C96"/>
    <w:rsid w:val="006E3B89"/>
    <w:rsid w:val="0070179D"/>
    <w:rsid w:val="00733045"/>
    <w:rsid w:val="00782EAB"/>
    <w:rsid w:val="007E7FF7"/>
    <w:rsid w:val="008105E8"/>
    <w:rsid w:val="00826DDE"/>
    <w:rsid w:val="00861951"/>
    <w:rsid w:val="00884AED"/>
    <w:rsid w:val="008A1960"/>
    <w:rsid w:val="008C4BF4"/>
    <w:rsid w:val="008D01C4"/>
    <w:rsid w:val="008D2893"/>
    <w:rsid w:val="0094731B"/>
    <w:rsid w:val="00961F80"/>
    <w:rsid w:val="009666D6"/>
    <w:rsid w:val="00970BBE"/>
    <w:rsid w:val="00982F8D"/>
    <w:rsid w:val="009B30D8"/>
    <w:rsid w:val="009D256F"/>
    <w:rsid w:val="009F16A6"/>
    <w:rsid w:val="00A23262"/>
    <w:rsid w:val="00A30DDA"/>
    <w:rsid w:val="00A84B06"/>
    <w:rsid w:val="00AB24B0"/>
    <w:rsid w:val="00AB32E7"/>
    <w:rsid w:val="00B17E4E"/>
    <w:rsid w:val="00B340AE"/>
    <w:rsid w:val="00B51C6B"/>
    <w:rsid w:val="00B556C0"/>
    <w:rsid w:val="00B57E28"/>
    <w:rsid w:val="00BA252C"/>
    <w:rsid w:val="00BB3428"/>
    <w:rsid w:val="00C1353A"/>
    <w:rsid w:val="00C51015"/>
    <w:rsid w:val="00C9198D"/>
    <w:rsid w:val="00CB2E79"/>
    <w:rsid w:val="00CE330B"/>
    <w:rsid w:val="00D74B77"/>
    <w:rsid w:val="00DC3506"/>
    <w:rsid w:val="00E20EF7"/>
    <w:rsid w:val="00E6403A"/>
    <w:rsid w:val="00E665C9"/>
    <w:rsid w:val="00EA1921"/>
    <w:rsid w:val="00EB3A02"/>
    <w:rsid w:val="00EC1FDE"/>
    <w:rsid w:val="00F4236C"/>
    <w:rsid w:val="00FA415D"/>
    <w:rsid w:val="00FC2B72"/>
    <w:rsid w:val="00FF62F4"/>
    <w:rsid w:val="00FF75D1"/>
    <w:rsid w:val="06E4F4ED"/>
    <w:rsid w:val="0944173C"/>
    <w:rsid w:val="09C8FCCA"/>
    <w:rsid w:val="19F8C4AE"/>
    <w:rsid w:val="1AD571BF"/>
    <w:rsid w:val="1E65C1FB"/>
    <w:rsid w:val="1FA19F5B"/>
    <w:rsid w:val="20826E31"/>
    <w:rsid w:val="271D9790"/>
    <w:rsid w:val="27A82C1E"/>
    <w:rsid w:val="27FDAA61"/>
    <w:rsid w:val="2977C3B1"/>
    <w:rsid w:val="2989AECF"/>
    <w:rsid w:val="2B3DFEA1"/>
    <w:rsid w:val="2F0FB5B7"/>
    <w:rsid w:val="35C24300"/>
    <w:rsid w:val="3A4514EA"/>
    <w:rsid w:val="5766F2CC"/>
    <w:rsid w:val="580E11FE"/>
    <w:rsid w:val="600CDC7B"/>
    <w:rsid w:val="68F4733C"/>
    <w:rsid w:val="6A38D00F"/>
    <w:rsid w:val="6FA6D439"/>
    <w:rsid w:val="7569AD66"/>
    <w:rsid w:val="77B2F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9B3D1F"/>
  <w15:chartTrackingRefBased/>
  <w15:docId w15:val="{DAA2347F-FE61-42E7-9C1E-AF35D630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192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1921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2523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2EE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F42C5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4F42C5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F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FF7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0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0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A102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0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1021"/>
    <w:rPr>
      <w:vertAlign w:val="superscript"/>
    </w:rPr>
  </w:style>
  <w:style w:type="table" w:styleId="TableGrid">
    <w:name w:val="Table Grid"/>
    <w:basedOn w:val="TableNormal"/>
    <w:uiPriority w:val="39"/>
    <w:rsid w:val="000843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354A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30D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0D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0D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D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D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2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mpasse@ieerb.in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C0817-8831-4765-BDCB-52D378F466EE}"/>
      </w:docPartPr>
      <w:docPartBody>
        <w:p w:rsidR="00956A77" w:rsidRDefault="00757D1B">
          <w:r w:rsidRPr="00524C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C0C7215FC4752AA257A7BD8CE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58301-107C-4EAD-BB38-72EE1FE96CAE}"/>
      </w:docPartPr>
      <w:docPartBody>
        <w:p w:rsidR="00956A77" w:rsidRDefault="00757D1B" w:rsidP="00757D1B">
          <w:pPr>
            <w:pStyle w:val="D9BC0C7215FC4752AA257A7BD8CE7D4F"/>
          </w:pPr>
          <w:r w:rsidRPr="00524C7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D1B"/>
    <w:rsid w:val="000E4FC5"/>
    <w:rsid w:val="00583220"/>
    <w:rsid w:val="00757D1B"/>
    <w:rsid w:val="007D07BA"/>
    <w:rsid w:val="008105E8"/>
    <w:rsid w:val="00956A77"/>
    <w:rsid w:val="00A84B06"/>
    <w:rsid w:val="00FF7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7D1B"/>
    <w:rPr>
      <w:color w:val="808080"/>
    </w:rPr>
  </w:style>
  <w:style w:type="paragraph" w:customStyle="1" w:styleId="D9BC0C7215FC4752AA257A7BD8CE7D4F">
    <w:name w:val="D9BC0C7215FC4752AA257A7BD8CE7D4F"/>
    <w:rsid w:val="00757D1B"/>
    <w:pPr>
      <w:spacing w:after="0" w:line="240" w:lineRule="auto"/>
      <w:ind w:left="720"/>
      <w:contextualSpacing/>
    </w:pPr>
    <w:rPr>
      <w:rFonts w:ascii="Calibri" w:eastAsiaTheme="minorHAns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 xsi:nil="true"/>
    <Status xmlns="7bbe2988-427c-4715-85b6-749445f1c421">Draft</Status>
    <Final xmlns="7bbe2988-427c-4715-85b6-749445f1c421">false</Final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8" ma:contentTypeDescription="Create a new document." ma:contentTypeScope="" ma:versionID="d4514b8b4eede0ef4bb1f6f570b85727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2e3f8b1e0fb10738073bcae00e9bd8d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EF54C4-F8A2-47C4-8AF2-DDE8915C5F3B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ddb5066c-6899-482b-9ea0-5145f9da9989"/>
    <ds:schemaRef ds:uri="http://schemas.microsoft.com/office/2006/metadata/properties"/>
    <ds:schemaRef ds:uri="http://schemas.microsoft.com/office/infopath/2007/PartnerControls"/>
    <ds:schemaRef ds:uri="ba60bd00-942c-4abc-95c3-284a37af4338"/>
    <ds:schemaRef ds:uri="http://purl.org/dc/terms/"/>
    <ds:schemaRef ds:uri="7bbe2988-427c-4715-85b6-749445f1c421"/>
    <ds:schemaRef ds:uri="http://purl.org/dc/elements/1.1/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B9DA325-3212-43CB-9A7F-D08D16F97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E6FF4E-F3D5-41CB-ABEB-D41EE3F93E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A7FB6E-3094-4FDD-9C7D-FB45727E26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97</Words>
  <Characters>2178</Characters>
  <Application>Microsoft Office Word</Application>
  <DocSecurity>0</DocSecurity>
  <Lines>18</Lines>
  <Paragraphs>5</Paragraphs>
  <ScaleCrop>false</ScaleCrop>
  <Company>State of Indiana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man, Rebecca</dc:creator>
  <cp:keywords/>
  <dc:description/>
  <cp:lastModifiedBy>Hughes, Stacey</cp:lastModifiedBy>
  <cp:revision>18</cp:revision>
  <cp:lastPrinted>2018-10-25T16:20:00Z</cp:lastPrinted>
  <dcterms:created xsi:type="dcterms:W3CDTF">2023-05-30T16:22:00Z</dcterms:created>
  <dcterms:modified xsi:type="dcterms:W3CDTF">2024-07-2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58C746CB5CB8488B333863BC53765F</vt:lpwstr>
  </property>
  <property fmtid="{D5CDD505-2E9C-101B-9397-08002B2CF9AE}" pid="3" name="GrammarlyDocumentId">
    <vt:lpwstr>61b616c2cca86ad169bb736e8f8cbd5f4450ed8507706d6fab819dd8faecaa0e</vt:lpwstr>
  </property>
  <property fmtid="{D5CDD505-2E9C-101B-9397-08002B2CF9AE}" pid="4" name="MediaServiceImageTags">
    <vt:lpwstr/>
  </property>
</Properties>
</file>